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AA7C99" w14:textId="77777777" w:rsidR="0007559A" w:rsidRPr="00DB12FA" w:rsidRDefault="00825933" w:rsidP="00825933">
      <w:pPr>
        <w:spacing w:before="120" w:after="120" w:line="240" w:lineRule="auto"/>
        <w:rPr>
          <w:rFonts w:ascii="Myriad Pro Cond" w:eastAsia="Times New Roman" w:hAnsi="Myriad Pro Cond" w:cs="Arial"/>
          <w:b/>
          <w:sz w:val="24"/>
          <w:szCs w:val="24"/>
        </w:rPr>
      </w:pPr>
      <w:r w:rsidRPr="00DB12FA">
        <w:rPr>
          <w:rFonts w:ascii="Myriad Pro Cond" w:eastAsia="Times New Roman" w:hAnsi="Myriad Pro Cond" w:cs="Arial"/>
          <w:b/>
          <w:sz w:val="24"/>
          <w:szCs w:val="24"/>
        </w:rPr>
        <w:t>ANEXA 2</w:t>
      </w:r>
      <w:r w:rsidR="0007559A" w:rsidRPr="00DB12FA">
        <w:rPr>
          <w:rFonts w:ascii="Myriad Pro Cond" w:hAnsi="Myriad Pro Cond" w:cs="Arial"/>
          <w:b/>
          <w:bCs/>
          <w:iCs/>
          <w:sz w:val="24"/>
          <w:szCs w:val="24"/>
        </w:rPr>
        <w:t xml:space="preserve">. </w:t>
      </w:r>
      <w:r w:rsidR="00C41318" w:rsidRPr="00DB12FA">
        <w:rPr>
          <w:rFonts w:ascii="Myriad Pro Cond" w:hAnsi="Myriad Pro Cond" w:cs="Arial"/>
          <w:b/>
          <w:bCs/>
          <w:iCs/>
          <w:sz w:val="24"/>
          <w:szCs w:val="24"/>
        </w:rPr>
        <w:t>D</w:t>
      </w:r>
      <w:r w:rsidR="0007559A" w:rsidRPr="00DB12FA">
        <w:rPr>
          <w:rFonts w:ascii="Myriad Pro Cond" w:hAnsi="Myriad Pro Cond" w:cs="Arial"/>
          <w:b/>
          <w:bCs/>
          <w:iCs/>
          <w:sz w:val="24"/>
          <w:szCs w:val="24"/>
        </w:rPr>
        <w:t>eclarați</w:t>
      </w:r>
      <w:r w:rsidR="00C41318" w:rsidRPr="00DB12FA">
        <w:rPr>
          <w:rFonts w:ascii="Myriad Pro Cond" w:hAnsi="Myriad Pro Cond" w:cs="Arial"/>
          <w:b/>
          <w:bCs/>
          <w:iCs/>
          <w:sz w:val="24"/>
          <w:szCs w:val="24"/>
        </w:rPr>
        <w:t>a</w:t>
      </w:r>
      <w:r w:rsidR="0007559A" w:rsidRPr="00DB12FA">
        <w:rPr>
          <w:rFonts w:ascii="Myriad Pro Cond" w:hAnsi="Myriad Pro Cond" w:cs="Arial"/>
          <w:b/>
          <w:bCs/>
          <w:iCs/>
          <w:sz w:val="24"/>
          <w:szCs w:val="24"/>
        </w:rPr>
        <w:t xml:space="preserve"> pe proprie răspundere a Directorului de proiect</w:t>
      </w:r>
    </w:p>
    <w:p w14:paraId="617AA018" w14:textId="77777777" w:rsidR="0007559A" w:rsidRPr="00DB12FA" w:rsidRDefault="0007559A" w:rsidP="0007559A">
      <w:pPr>
        <w:rPr>
          <w:rFonts w:ascii="Myriad Pro Cond" w:hAnsi="Myriad Pro Cond"/>
          <w:sz w:val="24"/>
          <w:szCs w:val="24"/>
        </w:rPr>
      </w:pPr>
    </w:p>
    <w:p w14:paraId="385CA07F" w14:textId="77777777" w:rsidR="0007559A" w:rsidRPr="00DB12FA" w:rsidRDefault="0007559A" w:rsidP="0007559A">
      <w:pPr>
        <w:rPr>
          <w:rFonts w:ascii="Myriad Pro Cond" w:hAnsi="Myriad Pro Cond"/>
          <w:sz w:val="24"/>
          <w:szCs w:val="24"/>
        </w:rPr>
      </w:pPr>
    </w:p>
    <w:p w14:paraId="306080D4" w14:textId="645DEA04" w:rsidR="003430B1" w:rsidRPr="00DB12FA" w:rsidRDefault="004F62E5" w:rsidP="0050357C">
      <w:p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Subsemnatul/Subsemnata ..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>.....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>.</w:t>
      </w:r>
      <w:r w:rsidR="00B26507" w:rsidRPr="00DB12FA">
        <w:rPr>
          <w:rFonts w:ascii="Myriad Pro Cond" w:eastAsia="Times New Roman" w:hAnsi="Myriad Pro Cond" w:cs="Arial"/>
          <w:sz w:val="24"/>
          <w:szCs w:val="24"/>
        </w:rPr>
        <w:t>.......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>..........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>.........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>............................</w:t>
      </w:r>
      <w:r w:rsidRPr="00DB12FA">
        <w:rPr>
          <w:rFonts w:ascii="Myriad Pro Cond" w:eastAsia="Times New Roman" w:hAnsi="Myriad Pro Cond" w:cs="Arial"/>
          <w:sz w:val="24"/>
          <w:szCs w:val="24"/>
        </w:rPr>
        <w:t xml:space="preserve"> 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>(numele</w:t>
      </w:r>
      <w:r w:rsidR="00C41318" w:rsidRPr="00DB12FA">
        <w:rPr>
          <w:rFonts w:ascii="Myriad Pro Cond" w:eastAsia="Times New Roman" w:hAnsi="Myriad Pro Cond" w:cs="Arial"/>
          <w:sz w:val="24"/>
          <w:szCs w:val="24"/>
        </w:rPr>
        <w:t xml:space="preserve"> 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>și prenumele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 xml:space="preserve">), în calitate de </w:t>
      </w:r>
      <w:r w:rsidR="0007559A" w:rsidRPr="00DB12FA">
        <w:rPr>
          <w:rFonts w:ascii="Myriad Pro Cond" w:eastAsia="Times New Roman" w:hAnsi="Myriad Pro Cond" w:cs="Arial"/>
          <w:i/>
          <w:sz w:val="24"/>
          <w:szCs w:val="24"/>
        </w:rPr>
        <w:t>Director de proiect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 xml:space="preserve">  al propunerii de proiect 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 xml:space="preserve">cu 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>titlul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 xml:space="preserve"> .....</w:t>
      </w:r>
      <w:r w:rsidR="00B26507" w:rsidRPr="00DB12FA">
        <w:rPr>
          <w:rFonts w:ascii="Myriad Pro Cond" w:eastAsia="Times New Roman" w:hAnsi="Myriad Pro Cond" w:cs="Arial"/>
          <w:sz w:val="24"/>
          <w:szCs w:val="24"/>
        </w:rPr>
        <w:t>......</w:t>
      </w:r>
      <w:r w:rsidR="00E57A31" w:rsidRPr="00DB12FA">
        <w:rPr>
          <w:rFonts w:ascii="Myriad Pro Cond" w:eastAsia="Times New Roman" w:hAnsi="Myriad Pro Cond" w:cs="Arial"/>
          <w:sz w:val="24"/>
          <w:szCs w:val="24"/>
        </w:rPr>
        <w:t xml:space="preserve">..........................................................., 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 xml:space="preserve"> declar pe proprie răspundere </w:t>
      </w:r>
      <w:r w:rsidR="0050357C" w:rsidRPr="00DB12FA">
        <w:rPr>
          <w:rFonts w:ascii="Myriad Pro Cond" w:eastAsia="Times New Roman" w:hAnsi="Myriad Pro Cond" w:cs="Arial"/>
          <w:sz w:val="24"/>
          <w:szCs w:val="24"/>
        </w:rPr>
        <w:t>că</w:t>
      </w:r>
      <w:r w:rsidR="009B7FC5" w:rsidRPr="00DB12FA">
        <w:rPr>
          <w:rFonts w:ascii="Myriad Pro Cond" w:eastAsia="Times New Roman" w:hAnsi="Myriad Pro Cond" w:cs="Arial"/>
          <w:sz w:val="24"/>
          <w:szCs w:val="24"/>
        </w:rPr>
        <w:t>:</w:t>
      </w:r>
    </w:p>
    <w:p w14:paraId="35039A1D" w14:textId="74510577" w:rsidR="009B7FC5" w:rsidRPr="00DB12FA" w:rsidRDefault="00F71D34" w:rsidP="005E3EAD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a</w:t>
      </w:r>
      <w:r w:rsidR="003430B1" w:rsidRPr="00DB12FA">
        <w:rPr>
          <w:rFonts w:ascii="Myriad Pro Cond" w:eastAsia="Times New Roman" w:hAnsi="Myriad Pro Cond" w:cs="Arial"/>
          <w:sz w:val="24"/>
          <w:szCs w:val="24"/>
        </w:rPr>
        <w:t>m depus și am obținut în cadrul Competi</w:t>
      </w:r>
      <w:r w:rsidR="00A52656" w:rsidRPr="00DB12FA">
        <w:rPr>
          <w:rFonts w:ascii="Myriad Pro Cond" w:eastAsia="Times New Roman" w:hAnsi="Myriad Pro Cond" w:cs="Arial"/>
          <w:sz w:val="24"/>
          <w:szCs w:val="24"/>
        </w:rPr>
        <w:t>ț</w:t>
      </w:r>
      <w:r w:rsidR="003430B1" w:rsidRPr="00DB12FA">
        <w:rPr>
          <w:rFonts w:ascii="Myriad Pro Cond" w:eastAsia="Times New Roman" w:hAnsi="Myriad Pro Cond" w:cs="Arial"/>
          <w:sz w:val="24"/>
          <w:szCs w:val="24"/>
        </w:rPr>
        <w:t>iei PNCDI</w:t>
      </w:r>
      <w:r w:rsidR="003430B1" w:rsidRPr="003775DB">
        <w:rPr>
          <w:rFonts w:ascii="Myriad Pro Cond" w:eastAsia="Times New Roman" w:hAnsi="Myriad Pro Cond" w:cs="Arial"/>
          <w:sz w:val="24"/>
          <w:szCs w:val="24"/>
        </w:rPr>
        <w:t xml:space="preserve"> </w:t>
      </w:r>
      <w:r w:rsidR="00315789" w:rsidRPr="003775DB">
        <w:rPr>
          <w:rFonts w:ascii="Myriad Pro Cond" w:eastAsia="Times New Roman" w:hAnsi="Myriad Pro Cond" w:cs="Arial"/>
          <w:sz w:val="24"/>
          <w:szCs w:val="24"/>
        </w:rPr>
        <w:t>IV</w:t>
      </w:r>
      <w:r w:rsidR="003430B1" w:rsidRPr="00DB12FA">
        <w:rPr>
          <w:rFonts w:ascii="Myriad Pro Cond" w:eastAsia="Times New Roman" w:hAnsi="Myriad Pro Cond" w:cs="Arial"/>
          <w:sz w:val="24"/>
          <w:szCs w:val="24"/>
        </w:rPr>
        <w:t>…………………………………… proiectul cu Titlul………………………..și am obținut un punctaj de ……………………..care reprezintă………..% din punctajul maxim al competi</w:t>
      </w:r>
      <w:r w:rsidR="00A52656" w:rsidRPr="00DB12FA">
        <w:rPr>
          <w:rFonts w:ascii="Myriad Pro Cond" w:eastAsia="Times New Roman" w:hAnsi="Myriad Pro Cond" w:cs="Arial"/>
          <w:sz w:val="24"/>
          <w:szCs w:val="24"/>
        </w:rPr>
        <w:t>ț</w:t>
      </w:r>
      <w:r w:rsidR="003430B1" w:rsidRPr="00DB12FA">
        <w:rPr>
          <w:rFonts w:ascii="Myriad Pro Cond" w:eastAsia="Times New Roman" w:hAnsi="Myriad Pro Cond" w:cs="Arial"/>
          <w:sz w:val="24"/>
          <w:szCs w:val="24"/>
        </w:rPr>
        <w:t>iei</w:t>
      </w:r>
      <w:r w:rsidR="00A52656" w:rsidRPr="00DB12FA">
        <w:rPr>
          <w:rFonts w:ascii="Myriad Pro Cond" w:eastAsia="Times New Roman" w:hAnsi="Myriad Pro Cond" w:cs="Arial"/>
          <w:sz w:val="24"/>
          <w:szCs w:val="24"/>
          <w:lang w:val="en-US"/>
        </w:rPr>
        <w:t>;</w:t>
      </w:r>
    </w:p>
    <w:p w14:paraId="663C128A" w14:textId="0BB195BA" w:rsidR="0050357C" w:rsidRPr="00DB12FA" w:rsidRDefault="0050357C" w:rsidP="009B7FC5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 xml:space="preserve"> la momentul depunerii aplicației</w:t>
      </w:r>
      <w:r w:rsidR="00A52656" w:rsidRPr="00DB12FA">
        <w:rPr>
          <w:rFonts w:ascii="Myriad Pro Cond" w:eastAsia="Times New Roman" w:hAnsi="Myriad Pro Cond" w:cs="Arial"/>
          <w:sz w:val="24"/>
          <w:szCs w:val="24"/>
        </w:rPr>
        <w:t>,</w:t>
      </w:r>
      <w:r w:rsidRPr="00DB12FA">
        <w:rPr>
          <w:rFonts w:ascii="Myriad Pro Cond" w:eastAsia="Times New Roman" w:hAnsi="Myriad Pro Cond" w:cs="Arial"/>
          <w:sz w:val="24"/>
          <w:szCs w:val="24"/>
        </w:rPr>
        <w:t xml:space="preserve"> nu conduc în calitate de director/responsabil proiecte/granturi/contracte de cercetare-dezvoltare obținute prin competiții naționale/internaționale</w:t>
      </w:r>
      <w:r w:rsidR="009B7FC5" w:rsidRPr="00DB12FA">
        <w:rPr>
          <w:rFonts w:ascii="Myriad Pro Cond" w:eastAsia="Times New Roman" w:hAnsi="Myriad Pro Cond" w:cs="Arial"/>
          <w:sz w:val="24"/>
          <w:szCs w:val="24"/>
        </w:rPr>
        <w:t>;</w:t>
      </w:r>
    </w:p>
    <w:p w14:paraId="3BE87543" w14:textId="0FA0D733" w:rsidR="006D3385" w:rsidRPr="00DB12FA" w:rsidRDefault="009B7FC5" w:rsidP="003F1D10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 xml:space="preserve">nu am obținut finanțare în competițiile interne </w:t>
      </w:r>
      <w:r w:rsidRPr="003775DB">
        <w:rPr>
          <w:rFonts w:ascii="Myriad Pro Cond" w:eastAsia="Times New Roman" w:hAnsi="Myriad Pro Cond" w:cs="Arial"/>
          <w:sz w:val="24"/>
          <w:szCs w:val="24"/>
        </w:rPr>
        <w:t>anterioare (</w:t>
      </w:r>
      <w:r w:rsidR="00315789" w:rsidRPr="003775DB">
        <w:rPr>
          <w:rFonts w:ascii="Myriad Pro Cond" w:eastAsia="Times New Roman" w:hAnsi="Myriad Pro Cond" w:cs="Arial"/>
          <w:i/>
          <w:sz w:val="24"/>
          <w:szCs w:val="24"/>
        </w:rPr>
        <w:t>„Susținerea activității de cercetare prin finanțarea unei competiții de granturi interne – SACER 2023”</w:t>
      </w:r>
      <w:r w:rsidR="00315789" w:rsidRPr="003775DB">
        <w:rPr>
          <w:rFonts w:ascii="Myriad Pro Cond" w:eastAsia="Times New Roman" w:hAnsi="Myriad Pro Cond" w:cs="Arial"/>
          <w:b/>
          <w:sz w:val="24"/>
          <w:szCs w:val="24"/>
        </w:rPr>
        <w:t xml:space="preserve"> , </w:t>
      </w:r>
      <w:r w:rsidR="006D3385" w:rsidRPr="003775DB">
        <w:rPr>
          <w:rFonts w:ascii="Myriad Pro Cond" w:eastAsia="Times New Roman" w:hAnsi="Myriad Pro Cond" w:cs="Arial"/>
          <w:i/>
          <w:sz w:val="24"/>
          <w:szCs w:val="24"/>
        </w:rPr>
        <w:t>„Program intern de stimulare și recompensare a activității didactice - 2021”</w:t>
      </w:r>
      <w:r w:rsidR="006D3385" w:rsidRPr="003775DB">
        <w:rPr>
          <w:rFonts w:ascii="Myriad Pro Cond" w:eastAsia="Times New Roman" w:hAnsi="Myriad Pro Cond" w:cs="Arial"/>
          <w:b/>
          <w:sz w:val="24"/>
          <w:szCs w:val="24"/>
        </w:rPr>
        <w:t xml:space="preserve"> </w:t>
      </w:r>
      <w:r w:rsidR="006D3385" w:rsidRPr="003775DB">
        <w:rPr>
          <w:rFonts w:ascii="Myriad Pro Cond" w:eastAsia="Times New Roman" w:hAnsi="Myriad Pro Cond" w:cs="Arial"/>
          <w:sz w:val="24"/>
          <w:szCs w:val="24"/>
        </w:rPr>
        <w:t xml:space="preserve"> , </w:t>
      </w:r>
      <w:r w:rsidRPr="003775DB">
        <w:rPr>
          <w:rFonts w:ascii="Myriad Pro Cond" w:hAnsi="Myriad Pro Cond" w:cs="Arial"/>
          <w:sz w:val="24"/>
          <w:szCs w:val="24"/>
        </w:rPr>
        <w:t>Proiecte de Cercetare-Dezvoltare pentru tineri cercetători</w:t>
      </w:r>
      <w:r w:rsidRPr="003775DB">
        <w:rPr>
          <w:rFonts w:ascii="Myriad Pro Cond" w:hAnsi="Myriad Pro Cond"/>
          <w:sz w:val="24"/>
          <w:szCs w:val="24"/>
        </w:rPr>
        <w:t xml:space="preserve"> </w:t>
      </w:r>
      <w:r w:rsidRPr="00DB12FA">
        <w:rPr>
          <w:rFonts w:ascii="Myriad Pro Cond" w:hAnsi="Myriad Pro Cond"/>
          <w:sz w:val="24"/>
          <w:szCs w:val="24"/>
        </w:rPr>
        <w:t xml:space="preserve">–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PCD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2017</m:t>
            </m:r>
          </m:sub>
          <m:sup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TC</m:t>
            </m:r>
          </m:sup>
        </m:sSubSup>
      </m:oMath>
      <w:r w:rsidRPr="00DB12FA">
        <w:rPr>
          <w:rFonts w:ascii="Myriad Pro Cond" w:hAnsi="Myriad Pro Cond"/>
          <w:sz w:val="24"/>
          <w:szCs w:val="24"/>
        </w:rPr>
        <w:t xml:space="preserve"> și  Granturi  Naționale de Cercetare – ARUT 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  <w:vertAlign w:val="subscript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  <w:vertAlign w:val="subscript"/>
              </w:rPr>
              <m:t>GNaC</m:t>
            </m:r>
          </m:e>
          <m:sub>
            <m:r>
              <w:rPr>
                <w:rFonts w:ascii="Cambria Math" w:hAnsi="Cambria Math"/>
                <w:sz w:val="24"/>
                <w:szCs w:val="24"/>
                <w:vertAlign w:val="subscript"/>
              </w:rPr>
              <m:t>2018</m:t>
            </m:r>
          </m:sub>
          <m:sup>
            <m:r>
              <w:rPr>
                <w:rFonts w:ascii="Cambria Math" w:hAnsi="Cambria Math"/>
                <w:sz w:val="24"/>
                <w:szCs w:val="24"/>
                <w:vertAlign w:val="subscript"/>
              </w:rPr>
              <m:t>ARUT</m:t>
            </m:r>
          </m:sup>
        </m:sSubSup>
      </m:oMath>
      <w:r w:rsidR="006D3385" w:rsidRPr="00DB12FA">
        <w:rPr>
          <w:rFonts w:ascii="Myriad Pro Cond" w:hAnsi="Myriad Pro Cond"/>
          <w:sz w:val="24"/>
          <w:szCs w:val="24"/>
          <w:vertAlign w:val="subscript"/>
        </w:rPr>
        <w:t>)</w:t>
      </w:r>
    </w:p>
    <w:p w14:paraId="00118A46" w14:textId="5FE75691" w:rsidR="0020545D" w:rsidRPr="00DB12FA" w:rsidRDefault="00C41318" w:rsidP="003F1D10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voi</w:t>
      </w:r>
      <w:r w:rsidR="0007559A" w:rsidRPr="00DB12FA">
        <w:rPr>
          <w:rFonts w:ascii="Myriad Pro Cond" w:eastAsia="Times New Roman" w:hAnsi="Myriad Pro Cond" w:cs="Arial"/>
          <w:sz w:val="24"/>
          <w:szCs w:val="24"/>
        </w:rPr>
        <w:t xml:space="preserve"> respecta </w:t>
      </w:r>
      <w:r w:rsidRPr="00DB12FA">
        <w:rPr>
          <w:rFonts w:ascii="Myriad Pro Cond" w:eastAsia="Times New Roman" w:hAnsi="Myriad Pro Cond" w:cs="Arial"/>
          <w:sz w:val="24"/>
          <w:szCs w:val="24"/>
        </w:rPr>
        <w:t>prevederile legii nr. 206/2004 privind buna conduită în cercetarea științifică, dezvoltare tehnologică și inovare, cu modificările și completările ulterioare, precum și de alte reglementări legislative de etică, specifice domeni</w:t>
      </w:r>
      <w:r w:rsidR="009B7FC5" w:rsidRPr="00DB12FA">
        <w:rPr>
          <w:rFonts w:ascii="Myriad Pro Cond" w:eastAsia="Times New Roman" w:hAnsi="Myriad Pro Cond" w:cs="Arial"/>
          <w:sz w:val="24"/>
          <w:szCs w:val="24"/>
        </w:rPr>
        <w:t>ului de cercetare a proiectului;</w:t>
      </w:r>
    </w:p>
    <w:p w14:paraId="3BF26138" w14:textId="77777777" w:rsidR="00C41318" w:rsidRPr="00DB12FA" w:rsidRDefault="0020545D" w:rsidP="009B7FC5">
      <w:pPr>
        <w:pStyle w:val="ListParagraph"/>
        <w:numPr>
          <w:ilvl w:val="0"/>
          <w:numId w:val="47"/>
        </w:numPr>
        <w:tabs>
          <w:tab w:val="left" w:pos="1701"/>
        </w:tabs>
        <w:spacing w:line="360" w:lineRule="auto"/>
        <w:jc w:val="both"/>
        <w:rPr>
          <w:rFonts w:ascii="Myriad Pro Cond" w:hAnsi="Myriad Pro Cond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 xml:space="preserve">activitățile propuse </w:t>
      </w:r>
      <w:r w:rsidR="00172561" w:rsidRPr="00DB12FA">
        <w:rPr>
          <w:rFonts w:ascii="Myriad Pro Cond" w:eastAsia="Times New Roman" w:hAnsi="Myriad Pro Cond" w:cs="Arial"/>
          <w:sz w:val="24"/>
          <w:szCs w:val="24"/>
        </w:rPr>
        <w:t>î</w:t>
      </w:r>
      <w:r w:rsidRPr="00DB12FA">
        <w:rPr>
          <w:rFonts w:ascii="Myriad Pro Cond" w:eastAsia="Times New Roman" w:hAnsi="Myriad Pro Cond" w:cs="Arial"/>
          <w:sz w:val="24"/>
          <w:szCs w:val="24"/>
        </w:rPr>
        <w:t>n cere</w:t>
      </w:r>
      <w:r w:rsidR="00017704" w:rsidRPr="00DB12FA">
        <w:rPr>
          <w:rFonts w:ascii="Myriad Pro Cond" w:eastAsia="Times New Roman" w:hAnsi="Myriad Pro Cond" w:cs="Arial"/>
          <w:sz w:val="24"/>
          <w:szCs w:val="24"/>
        </w:rPr>
        <w:t>re</w:t>
      </w:r>
      <w:r w:rsidRPr="00DB12FA">
        <w:rPr>
          <w:rFonts w:ascii="Myriad Pro Cond" w:eastAsia="Times New Roman" w:hAnsi="Myriad Pro Cond" w:cs="Arial"/>
          <w:sz w:val="24"/>
          <w:szCs w:val="24"/>
        </w:rPr>
        <w:t xml:space="preserve">a de finanțare nu </w:t>
      </w:r>
      <w:r w:rsidR="00172561" w:rsidRPr="00DB12FA">
        <w:rPr>
          <w:rFonts w:ascii="Myriad Pro Cond" w:eastAsia="Times New Roman" w:hAnsi="Myriad Pro Cond" w:cs="Arial"/>
          <w:sz w:val="24"/>
          <w:szCs w:val="24"/>
        </w:rPr>
        <w:t>au fost</w:t>
      </w:r>
      <w:r w:rsidRPr="00DB12FA">
        <w:rPr>
          <w:rFonts w:ascii="Myriad Pro Cond" w:eastAsia="Times New Roman" w:hAnsi="Myriad Pro Cond" w:cs="Arial"/>
          <w:sz w:val="24"/>
          <w:szCs w:val="24"/>
        </w:rPr>
        <w:t xml:space="preserve"> finanțate (parțial sau integral), respectiv nu sunt în curs de finanțare din</w:t>
      </w:r>
      <w:r w:rsidR="009B7FC5" w:rsidRPr="00DB12FA">
        <w:rPr>
          <w:rFonts w:ascii="Myriad Pro Cond" w:eastAsia="Times New Roman" w:hAnsi="Myriad Pro Cond" w:cs="Arial"/>
          <w:sz w:val="24"/>
          <w:szCs w:val="24"/>
        </w:rPr>
        <w:t xml:space="preserve"> alte surse publice sau private;</w:t>
      </w:r>
    </w:p>
    <w:p w14:paraId="77EDFBC8" w14:textId="77777777" w:rsidR="00017704" w:rsidRPr="00DB12FA" w:rsidRDefault="00017704" w:rsidP="0007559A">
      <w:pPr>
        <w:rPr>
          <w:rFonts w:ascii="Myriad Pro Cond" w:hAnsi="Myriad Pro Cond"/>
          <w:sz w:val="24"/>
          <w:szCs w:val="24"/>
        </w:rPr>
      </w:pPr>
    </w:p>
    <w:p w14:paraId="7FE11952" w14:textId="77777777" w:rsidR="00017704" w:rsidRPr="00DB12FA" w:rsidRDefault="00017704" w:rsidP="0007559A">
      <w:pPr>
        <w:rPr>
          <w:rFonts w:ascii="Myriad Pro Cond" w:hAnsi="Myriad Pro Cond"/>
          <w:sz w:val="24"/>
          <w:szCs w:val="24"/>
        </w:rPr>
      </w:pPr>
    </w:p>
    <w:p w14:paraId="79954DC1" w14:textId="77777777" w:rsidR="00C41318" w:rsidRPr="00DB12FA" w:rsidRDefault="00C41318" w:rsidP="00C41318">
      <w:pPr>
        <w:spacing w:line="240" w:lineRule="auto"/>
        <w:ind w:firstLine="720"/>
        <w:rPr>
          <w:rFonts w:ascii="Myriad Pro Cond" w:hAnsi="Myriad Pro Cond" w:cs="Arial"/>
          <w:i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Data:</w:t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i/>
          <w:sz w:val="24"/>
          <w:szCs w:val="24"/>
        </w:rPr>
        <w:tab/>
      </w:r>
      <w:r w:rsidRPr="00DB12FA">
        <w:rPr>
          <w:rFonts w:ascii="Myriad Pro Cond" w:hAnsi="Myriad Pro Cond" w:cs="Arial"/>
          <w:b/>
          <w:sz w:val="24"/>
          <w:szCs w:val="24"/>
        </w:rPr>
        <w:t>Director proiect,</w:t>
      </w:r>
    </w:p>
    <w:p w14:paraId="6FD4E5C3" w14:textId="77777777" w:rsidR="00C41318" w:rsidRPr="00DB12FA" w:rsidRDefault="00C41318" w:rsidP="00C41318">
      <w:pPr>
        <w:spacing w:line="240" w:lineRule="auto"/>
        <w:ind w:left="5040" w:firstLine="720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Nume și prenume</w:t>
      </w:r>
    </w:p>
    <w:p w14:paraId="557F6565" w14:textId="77777777" w:rsidR="00C41318" w:rsidRPr="00DB12FA" w:rsidRDefault="00C41318" w:rsidP="00C41318">
      <w:pPr>
        <w:spacing w:line="240" w:lineRule="auto"/>
        <w:ind w:left="5040" w:firstLine="720"/>
        <w:rPr>
          <w:rFonts w:ascii="Myriad Pro Cond" w:eastAsia="Times New Roman" w:hAnsi="Myriad Pro Cond" w:cs="Arial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...................................</w:t>
      </w:r>
    </w:p>
    <w:p w14:paraId="4C08C2CD" w14:textId="5E04CCED" w:rsidR="00F10E77" w:rsidRPr="00DB12FA" w:rsidRDefault="00C41318" w:rsidP="005E3EAD">
      <w:pPr>
        <w:spacing w:line="240" w:lineRule="auto"/>
        <w:ind w:left="5040" w:firstLine="720"/>
        <w:rPr>
          <w:rFonts w:ascii="Myriad Pro Cond" w:hAnsi="Myriad Pro Cond"/>
          <w:sz w:val="24"/>
          <w:szCs w:val="24"/>
        </w:rPr>
      </w:pPr>
      <w:r w:rsidRPr="00DB12FA">
        <w:rPr>
          <w:rFonts w:ascii="Myriad Pro Cond" w:eastAsia="Times New Roman" w:hAnsi="Myriad Pro Cond" w:cs="Arial"/>
          <w:sz w:val="24"/>
          <w:szCs w:val="24"/>
        </w:rPr>
        <w:t>Semnătura</w:t>
      </w:r>
    </w:p>
    <w:p w14:paraId="07260460" w14:textId="77777777" w:rsidR="00F10E77" w:rsidRPr="00DB12FA" w:rsidRDefault="00F10E77" w:rsidP="00F10E77">
      <w:pPr>
        <w:rPr>
          <w:rFonts w:ascii="Myriad Pro Cond" w:hAnsi="Myriad Pro Cond"/>
          <w:sz w:val="24"/>
          <w:szCs w:val="24"/>
        </w:rPr>
      </w:pPr>
    </w:p>
    <w:p w14:paraId="3BE0C3AC" w14:textId="77777777" w:rsidR="00BB2C8D" w:rsidRPr="00DB12FA" w:rsidRDefault="00BB2C8D" w:rsidP="00BB2C8D">
      <w:pPr>
        <w:rPr>
          <w:rFonts w:ascii="Myriad Pro Cond" w:hAnsi="Myriad Pro Cond"/>
          <w:sz w:val="24"/>
          <w:szCs w:val="24"/>
        </w:rPr>
      </w:pPr>
    </w:p>
    <w:sectPr w:rsidR="00BB2C8D" w:rsidRPr="00DB12FA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B1E8C" w14:textId="77777777" w:rsidR="00464E9C" w:rsidRDefault="00464E9C">
      <w:pPr>
        <w:spacing w:after="0" w:line="240" w:lineRule="auto"/>
      </w:pPr>
      <w:r>
        <w:separator/>
      </w:r>
    </w:p>
  </w:endnote>
  <w:endnote w:type="continuationSeparator" w:id="0">
    <w:p w14:paraId="2F0DFEC6" w14:textId="77777777" w:rsidR="00464E9C" w:rsidRDefault="00464E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Cond">
    <w:panose1 w:val="020B0506030403020204"/>
    <w:charset w:val="00"/>
    <w:family w:val="swiss"/>
    <w:notTrueType/>
    <w:pitch w:val="variable"/>
    <w:sig w:usb0="A00002AF" w:usb1="5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105492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E4D863" w14:textId="77777777" w:rsidR="005769A7" w:rsidRDefault="005769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12FA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254E1A2B" w14:textId="77777777" w:rsidR="005769A7" w:rsidRDefault="005769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63F556" w14:textId="77777777" w:rsidR="00464E9C" w:rsidRDefault="00464E9C">
      <w:pPr>
        <w:spacing w:after="0" w:line="240" w:lineRule="auto"/>
      </w:pPr>
      <w:r>
        <w:separator/>
      </w:r>
    </w:p>
  </w:footnote>
  <w:footnote w:type="continuationSeparator" w:id="0">
    <w:p w14:paraId="1FF54B55" w14:textId="77777777" w:rsidR="00464E9C" w:rsidRDefault="00464E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36808"/>
    <w:multiLevelType w:val="hybridMultilevel"/>
    <w:tmpl w:val="B0B82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85688"/>
    <w:multiLevelType w:val="hybridMultilevel"/>
    <w:tmpl w:val="4270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65B51"/>
    <w:multiLevelType w:val="hybridMultilevel"/>
    <w:tmpl w:val="E9CCE7FC"/>
    <w:lvl w:ilvl="0" w:tplc="3D4E6400">
      <w:start w:val="1"/>
      <w:numFmt w:val="lowerRoman"/>
      <w:lvlText w:val="(%1)"/>
      <w:lvlJc w:val="left"/>
      <w:pPr>
        <w:ind w:left="1440" w:hanging="720"/>
      </w:pPr>
      <w:rPr>
        <w:b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D9133D"/>
    <w:multiLevelType w:val="hybridMultilevel"/>
    <w:tmpl w:val="707A9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23D81"/>
    <w:multiLevelType w:val="hybridMultilevel"/>
    <w:tmpl w:val="DF80ABE2"/>
    <w:lvl w:ilvl="0" w:tplc="0C0214D8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994497"/>
    <w:multiLevelType w:val="hybridMultilevel"/>
    <w:tmpl w:val="3B64C2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583B28"/>
    <w:multiLevelType w:val="hybridMultilevel"/>
    <w:tmpl w:val="DDE08B54"/>
    <w:lvl w:ilvl="0" w:tplc="ECC86FA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0236"/>
    <w:multiLevelType w:val="hybridMultilevel"/>
    <w:tmpl w:val="4BE4D8F6"/>
    <w:lvl w:ilvl="0" w:tplc="388A5BBA">
      <w:start w:val="7"/>
      <w:numFmt w:val="decimal"/>
      <w:lvlText w:val="%1."/>
      <w:lvlJc w:val="left"/>
      <w:pPr>
        <w:ind w:left="1140" w:hanging="360"/>
      </w:pPr>
    </w:lvl>
    <w:lvl w:ilvl="1" w:tplc="04090019">
      <w:start w:val="1"/>
      <w:numFmt w:val="lowerLetter"/>
      <w:lvlText w:val="%2."/>
      <w:lvlJc w:val="left"/>
      <w:pPr>
        <w:ind w:left="1860" w:hanging="360"/>
      </w:pPr>
    </w:lvl>
    <w:lvl w:ilvl="2" w:tplc="0409001B">
      <w:start w:val="1"/>
      <w:numFmt w:val="lowerRoman"/>
      <w:lvlText w:val="%3."/>
      <w:lvlJc w:val="right"/>
      <w:pPr>
        <w:ind w:left="2580" w:hanging="180"/>
      </w:pPr>
    </w:lvl>
    <w:lvl w:ilvl="3" w:tplc="0409000F">
      <w:start w:val="1"/>
      <w:numFmt w:val="decimal"/>
      <w:lvlText w:val="%4."/>
      <w:lvlJc w:val="left"/>
      <w:pPr>
        <w:ind w:left="3300" w:hanging="360"/>
      </w:pPr>
    </w:lvl>
    <w:lvl w:ilvl="4" w:tplc="04090019">
      <w:start w:val="1"/>
      <w:numFmt w:val="lowerLetter"/>
      <w:lvlText w:val="%5."/>
      <w:lvlJc w:val="left"/>
      <w:pPr>
        <w:ind w:left="4020" w:hanging="360"/>
      </w:pPr>
    </w:lvl>
    <w:lvl w:ilvl="5" w:tplc="0409001B">
      <w:start w:val="1"/>
      <w:numFmt w:val="lowerRoman"/>
      <w:lvlText w:val="%6."/>
      <w:lvlJc w:val="right"/>
      <w:pPr>
        <w:ind w:left="4740" w:hanging="180"/>
      </w:pPr>
    </w:lvl>
    <w:lvl w:ilvl="6" w:tplc="0409000F">
      <w:start w:val="1"/>
      <w:numFmt w:val="decimal"/>
      <w:lvlText w:val="%7."/>
      <w:lvlJc w:val="left"/>
      <w:pPr>
        <w:ind w:left="5460" w:hanging="360"/>
      </w:pPr>
    </w:lvl>
    <w:lvl w:ilvl="7" w:tplc="04090019">
      <w:start w:val="1"/>
      <w:numFmt w:val="lowerLetter"/>
      <w:lvlText w:val="%8."/>
      <w:lvlJc w:val="left"/>
      <w:pPr>
        <w:ind w:left="6180" w:hanging="360"/>
      </w:pPr>
    </w:lvl>
    <w:lvl w:ilvl="8" w:tplc="0409001B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19743ACC"/>
    <w:multiLevelType w:val="hybridMultilevel"/>
    <w:tmpl w:val="E460F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7E2DB8"/>
    <w:multiLevelType w:val="hybridMultilevel"/>
    <w:tmpl w:val="2E12B5F6"/>
    <w:lvl w:ilvl="0" w:tplc="04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0" w15:restartNumberingAfterBreak="0">
    <w:nsid w:val="198422AE"/>
    <w:multiLevelType w:val="hybridMultilevel"/>
    <w:tmpl w:val="750E19E0"/>
    <w:lvl w:ilvl="0" w:tplc="4DDA3744">
      <w:start w:val="1"/>
      <w:numFmt w:val="bullet"/>
      <w:lvlText w:val="-"/>
      <w:lvlJc w:val="left"/>
      <w:pPr>
        <w:ind w:left="720" w:hanging="360"/>
      </w:pPr>
      <w:rPr>
        <w:rFonts w:ascii="Myriad Pro Cond" w:eastAsia="Times New Roman" w:hAnsi="Myriad Pro C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AB3D92"/>
    <w:multiLevelType w:val="hybridMultilevel"/>
    <w:tmpl w:val="8618DF86"/>
    <w:lvl w:ilvl="0" w:tplc="0C0214D8">
      <w:start w:val="1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1932DB"/>
    <w:multiLevelType w:val="hybridMultilevel"/>
    <w:tmpl w:val="8D6CF6CE"/>
    <w:lvl w:ilvl="0" w:tplc="ECC86FAE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40088E"/>
    <w:multiLevelType w:val="hybridMultilevel"/>
    <w:tmpl w:val="D75C88D0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23AF3C10"/>
    <w:multiLevelType w:val="hybridMultilevel"/>
    <w:tmpl w:val="D8166CA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0444A"/>
    <w:multiLevelType w:val="hybridMultilevel"/>
    <w:tmpl w:val="724C3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E050C7"/>
    <w:multiLevelType w:val="hybridMultilevel"/>
    <w:tmpl w:val="72C2F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572FC9"/>
    <w:multiLevelType w:val="hybridMultilevel"/>
    <w:tmpl w:val="F9DC2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830A29"/>
    <w:multiLevelType w:val="hybridMultilevel"/>
    <w:tmpl w:val="F1804EE6"/>
    <w:lvl w:ilvl="0" w:tplc="ECC86FAE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7FC207E"/>
    <w:multiLevelType w:val="hybridMultilevel"/>
    <w:tmpl w:val="6854EB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087561B"/>
    <w:multiLevelType w:val="hybridMultilevel"/>
    <w:tmpl w:val="24C046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13C7524"/>
    <w:multiLevelType w:val="multilevel"/>
    <w:tmpl w:val="5628BBC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color w:val="auto"/>
        <w:u w:val="none"/>
      </w:rPr>
    </w:lvl>
    <w:lvl w:ilvl="1">
      <w:start w:val="1"/>
      <w:numFmt w:val="decimal"/>
      <w:lvlText w:val="%1.%2"/>
      <w:lvlJc w:val="left"/>
      <w:pPr>
        <w:ind w:left="1140" w:hanging="360"/>
      </w:pPr>
      <w:rPr>
        <w:rFonts w:hint="default"/>
        <w:b/>
        <w:color w:val="auto"/>
        <w:u w:val="none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  <w:b/>
        <w:color w:val="auto"/>
        <w:u w:val="none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  <w:b/>
        <w:color w:val="auto"/>
        <w:u w:val="none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  <w:b/>
        <w:color w:val="auto"/>
        <w:u w:val="none"/>
      </w:rPr>
    </w:lvl>
    <w:lvl w:ilvl="5">
      <w:start w:val="1"/>
      <w:numFmt w:val="decimal"/>
      <w:lvlText w:val="%1.%2.%3.%4.%5.%6"/>
      <w:lvlJc w:val="left"/>
      <w:pPr>
        <w:ind w:left="4980" w:hanging="1080"/>
      </w:pPr>
      <w:rPr>
        <w:rFonts w:hint="default"/>
        <w:b/>
        <w:color w:val="auto"/>
        <w:u w:val="none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b/>
        <w:color w:val="auto"/>
        <w:u w:val="none"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  <w:b/>
        <w:color w:val="auto"/>
        <w:u w:val="none"/>
      </w:rPr>
    </w:lvl>
    <w:lvl w:ilvl="8">
      <w:start w:val="1"/>
      <w:numFmt w:val="decimal"/>
      <w:lvlText w:val="%1.%2.%3.%4.%5.%6.%7.%8.%9"/>
      <w:lvlJc w:val="left"/>
      <w:pPr>
        <w:ind w:left="8040" w:hanging="1800"/>
      </w:pPr>
      <w:rPr>
        <w:rFonts w:hint="default"/>
        <w:b/>
        <w:color w:val="auto"/>
        <w:u w:val="none"/>
      </w:rPr>
    </w:lvl>
  </w:abstractNum>
  <w:abstractNum w:abstractNumId="22" w15:restartNumberingAfterBreak="0">
    <w:nsid w:val="34E26F9C"/>
    <w:multiLevelType w:val="multilevel"/>
    <w:tmpl w:val="12B637D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b/>
      </w:rPr>
    </w:lvl>
  </w:abstractNum>
  <w:abstractNum w:abstractNumId="23" w15:restartNumberingAfterBreak="0">
    <w:nsid w:val="39C14E68"/>
    <w:multiLevelType w:val="hybridMultilevel"/>
    <w:tmpl w:val="5420E5F8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D0068F8"/>
    <w:multiLevelType w:val="hybridMultilevel"/>
    <w:tmpl w:val="3E4AF7A6"/>
    <w:lvl w:ilvl="0" w:tplc="6A48ACB6">
      <w:start w:val="1"/>
      <w:numFmt w:val="decimal"/>
      <w:lvlText w:val="%1."/>
      <w:lvlJc w:val="left"/>
      <w:pPr>
        <w:ind w:left="1211" w:hanging="360"/>
      </w:pPr>
      <w:rPr>
        <w:rFonts w:eastAsia="Calibri"/>
        <w:b/>
      </w:rPr>
    </w:lvl>
    <w:lvl w:ilvl="1" w:tplc="04090019">
      <w:start w:val="1"/>
      <w:numFmt w:val="lowerLetter"/>
      <w:lvlText w:val="%2."/>
      <w:lvlJc w:val="left"/>
      <w:pPr>
        <w:ind w:left="1860" w:hanging="360"/>
      </w:pPr>
    </w:lvl>
    <w:lvl w:ilvl="2" w:tplc="0409001B">
      <w:start w:val="1"/>
      <w:numFmt w:val="lowerRoman"/>
      <w:lvlText w:val="%3."/>
      <w:lvlJc w:val="right"/>
      <w:pPr>
        <w:ind w:left="2580" w:hanging="180"/>
      </w:pPr>
    </w:lvl>
    <w:lvl w:ilvl="3" w:tplc="0409000F">
      <w:start w:val="1"/>
      <w:numFmt w:val="decimal"/>
      <w:lvlText w:val="%4."/>
      <w:lvlJc w:val="left"/>
      <w:pPr>
        <w:ind w:left="3300" w:hanging="360"/>
      </w:pPr>
    </w:lvl>
    <w:lvl w:ilvl="4" w:tplc="04090019">
      <w:start w:val="1"/>
      <w:numFmt w:val="lowerLetter"/>
      <w:lvlText w:val="%5."/>
      <w:lvlJc w:val="left"/>
      <w:pPr>
        <w:ind w:left="4020" w:hanging="360"/>
      </w:pPr>
    </w:lvl>
    <w:lvl w:ilvl="5" w:tplc="0409001B">
      <w:start w:val="1"/>
      <w:numFmt w:val="lowerRoman"/>
      <w:lvlText w:val="%6."/>
      <w:lvlJc w:val="right"/>
      <w:pPr>
        <w:ind w:left="4740" w:hanging="180"/>
      </w:pPr>
    </w:lvl>
    <w:lvl w:ilvl="6" w:tplc="0409000F">
      <w:start w:val="1"/>
      <w:numFmt w:val="decimal"/>
      <w:lvlText w:val="%7."/>
      <w:lvlJc w:val="left"/>
      <w:pPr>
        <w:ind w:left="5460" w:hanging="360"/>
      </w:pPr>
    </w:lvl>
    <w:lvl w:ilvl="7" w:tplc="04090019">
      <w:start w:val="1"/>
      <w:numFmt w:val="lowerLetter"/>
      <w:lvlText w:val="%8."/>
      <w:lvlJc w:val="left"/>
      <w:pPr>
        <w:ind w:left="6180" w:hanging="360"/>
      </w:pPr>
    </w:lvl>
    <w:lvl w:ilvl="8" w:tplc="0409001B">
      <w:start w:val="1"/>
      <w:numFmt w:val="lowerRoman"/>
      <w:lvlText w:val="%9."/>
      <w:lvlJc w:val="right"/>
      <w:pPr>
        <w:ind w:left="6900" w:hanging="180"/>
      </w:pPr>
    </w:lvl>
  </w:abstractNum>
  <w:abstractNum w:abstractNumId="25" w15:restartNumberingAfterBreak="0">
    <w:nsid w:val="419F306D"/>
    <w:multiLevelType w:val="hybridMultilevel"/>
    <w:tmpl w:val="27FA2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951A13"/>
    <w:multiLevelType w:val="hybridMultilevel"/>
    <w:tmpl w:val="24345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D264A3"/>
    <w:multiLevelType w:val="hybridMultilevel"/>
    <w:tmpl w:val="9806856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91BA7"/>
    <w:multiLevelType w:val="hybridMultilevel"/>
    <w:tmpl w:val="7AE40F68"/>
    <w:lvl w:ilvl="0" w:tplc="8382B88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1B6ECC"/>
    <w:multiLevelType w:val="hybridMultilevel"/>
    <w:tmpl w:val="FD2AD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E4F8E"/>
    <w:multiLevelType w:val="hybridMultilevel"/>
    <w:tmpl w:val="A7088AB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E112BCC"/>
    <w:multiLevelType w:val="hybridMultilevel"/>
    <w:tmpl w:val="ED2EB172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B8253A"/>
    <w:multiLevelType w:val="hybridMultilevel"/>
    <w:tmpl w:val="1F0A36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5D0403"/>
    <w:multiLevelType w:val="hybridMultilevel"/>
    <w:tmpl w:val="48AEA8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1E76D5"/>
    <w:multiLevelType w:val="hybridMultilevel"/>
    <w:tmpl w:val="3FB0D5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1C64A3"/>
    <w:multiLevelType w:val="multilevel"/>
    <w:tmpl w:val="2C7E3C4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36" w15:restartNumberingAfterBreak="0">
    <w:nsid w:val="67270DC4"/>
    <w:multiLevelType w:val="hybridMultilevel"/>
    <w:tmpl w:val="A9C0B8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E315BD"/>
    <w:multiLevelType w:val="multilevel"/>
    <w:tmpl w:val="4DCE4CFC"/>
    <w:lvl w:ilvl="0">
      <w:start w:val="7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1">
      <w:start w:val="2"/>
      <w:numFmt w:val="decimal"/>
      <w:lvlText w:val="%1.%2."/>
      <w:lvlJc w:val="left"/>
      <w:pPr>
        <w:ind w:left="1500" w:hanging="72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2">
      <w:start w:val="1"/>
      <w:numFmt w:val="decimal"/>
      <w:lvlText w:val="%1.%2.%3."/>
      <w:lvlJc w:val="left"/>
      <w:pPr>
        <w:ind w:left="2280" w:hanging="72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3">
      <w:start w:val="1"/>
      <w:numFmt w:val="decimal"/>
      <w:lvlText w:val="%1.%2.%3.%4."/>
      <w:lvlJc w:val="left"/>
      <w:pPr>
        <w:ind w:left="3420" w:hanging="108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4">
      <w:start w:val="1"/>
      <w:numFmt w:val="decimal"/>
      <w:lvlText w:val="%1.%2.%3.%4.%5."/>
      <w:lvlJc w:val="left"/>
      <w:pPr>
        <w:ind w:left="4200" w:hanging="108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5">
      <w:start w:val="1"/>
      <w:numFmt w:val="decimal"/>
      <w:lvlText w:val="%1.%2.%3.%4.%5.%6."/>
      <w:lvlJc w:val="left"/>
      <w:pPr>
        <w:ind w:left="5340" w:hanging="144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6">
      <w:start w:val="1"/>
      <w:numFmt w:val="decimal"/>
      <w:lvlText w:val="%1.%2.%3.%4.%5.%6.%7."/>
      <w:lvlJc w:val="left"/>
      <w:pPr>
        <w:ind w:left="6120" w:hanging="144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7">
      <w:start w:val="1"/>
      <w:numFmt w:val="decimal"/>
      <w:lvlText w:val="%1.%2.%3.%4.%5.%6.%7.%8."/>
      <w:lvlJc w:val="left"/>
      <w:pPr>
        <w:ind w:left="7260" w:hanging="1800"/>
      </w:pPr>
      <w:rPr>
        <w:rFonts w:asciiTheme="minorHAnsi" w:eastAsiaTheme="minorHAnsi" w:hAnsiTheme="minorHAnsi" w:cs="Calibri" w:hint="default"/>
        <w:b/>
        <w:color w:val="000000"/>
        <w:sz w:val="23"/>
      </w:rPr>
    </w:lvl>
    <w:lvl w:ilvl="8">
      <w:start w:val="1"/>
      <w:numFmt w:val="decimal"/>
      <w:lvlText w:val="%1.%2.%3.%4.%5.%6.%7.%8.%9."/>
      <w:lvlJc w:val="left"/>
      <w:pPr>
        <w:ind w:left="8040" w:hanging="1800"/>
      </w:pPr>
      <w:rPr>
        <w:rFonts w:asciiTheme="minorHAnsi" w:eastAsiaTheme="minorHAnsi" w:hAnsiTheme="minorHAnsi" w:cs="Calibri" w:hint="default"/>
        <w:b/>
        <w:color w:val="000000"/>
        <w:sz w:val="23"/>
      </w:rPr>
    </w:lvl>
  </w:abstractNum>
  <w:abstractNum w:abstractNumId="38" w15:restartNumberingAfterBreak="0">
    <w:nsid w:val="6FCE121F"/>
    <w:multiLevelType w:val="multilevel"/>
    <w:tmpl w:val="C834F88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b/>
      </w:rPr>
    </w:lvl>
  </w:abstractNum>
  <w:abstractNum w:abstractNumId="39" w15:restartNumberingAfterBreak="0">
    <w:nsid w:val="6FCE6ECC"/>
    <w:multiLevelType w:val="hybridMultilevel"/>
    <w:tmpl w:val="CC5C6B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06E0075"/>
    <w:multiLevelType w:val="multilevel"/>
    <w:tmpl w:val="5846CFC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u w:val="none"/>
      </w:rPr>
    </w:lvl>
    <w:lvl w:ilvl="1">
      <w:start w:val="1"/>
      <w:numFmt w:val="decimal"/>
      <w:lvlText w:val="%1.%2."/>
      <w:lvlJc w:val="left"/>
      <w:pPr>
        <w:ind w:left="1860" w:hanging="720"/>
      </w:pPr>
      <w:rPr>
        <w:rFonts w:hint="default"/>
        <w:b/>
        <w:color w:val="auto"/>
        <w:u w:val="none"/>
      </w:rPr>
    </w:lvl>
    <w:lvl w:ilvl="2">
      <w:start w:val="1"/>
      <w:numFmt w:val="decimal"/>
      <w:lvlText w:val="%1.%2.%3."/>
      <w:lvlJc w:val="left"/>
      <w:pPr>
        <w:ind w:left="3000" w:hanging="720"/>
      </w:pPr>
      <w:rPr>
        <w:rFonts w:hint="default"/>
        <w:b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4500" w:hanging="1080"/>
      </w:pPr>
      <w:rPr>
        <w:rFonts w:hint="default"/>
        <w:b/>
        <w:color w:val="auto"/>
        <w:u w:val="none"/>
      </w:rPr>
    </w:lvl>
    <w:lvl w:ilvl="4">
      <w:start w:val="1"/>
      <w:numFmt w:val="decimal"/>
      <w:lvlText w:val="%1.%2.%3.%4.%5."/>
      <w:lvlJc w:val="left"/>
      <w:pPr>
        <w:ind w:left="5640" w:hanging="1080"/>
      </w:pPr>
      <w:rPr>
        <w:rFonts w:hint="default"/>
        <w:b/>
        <w:color w:val="auto"/>
        <w:u w:val="none"/>
      </w:rPr>
    </w:lvl>
    <w:lvl w:ilvl="5">
      <w:start w:val="1"/>
      <w:numFmt w:val="decimal"/>
      <w:lvlText w:val="%1.%2.%3.%4.%5.%6."/>
      <w:lvlJc w:val="left"/>
      <w:pPr>
        <w:ind w:left="7140" w:hanging="1440"/>
      </w:pPr>
      <w:rPr>
        <w:rFonts w:hint="default"/>
        <w:b/>
        <w:color w:val="auto"/>
        <w:u w:val="none"/>
      </w:rPr>
    </w:lvl>
    <w:lvl w:ilvl="6">
      <w:start w:val="1"/>
      <w:numFmt w:val="decimal"/>
      <w:lvlText w:val="%1.%2.%3.%4.%5.%6.%7."/>
      <w:lvlJc w:val="left"/>
      <w:pPr>
        <w:ind w:left="8280" w:hanging="1440"/>
      </w:pPr>
      <w:rPr>
        <w:rFonts w:hint="default"/>
        <w:b/>
        <w:color w:val="auto"/>
        <w:u w:val="none"/>
      </w:rPr>
    </w:lvl>
    <w:lvl w:ilvl="7">
      <w:start w:val="1"/>
      <w:numFmt w:val="decimal"/>
      <w:lvlText w:val="%1.%2.%3.%4.%5.%6.%7.%8."/>
      <w:lvlJc w:val="left"/>
      <w:pPr>
        <w:ind w:left="9780" w:hanging="1800"/>
      </w:pPr>
      <w:rPr>
        <w:rFonts w:hint="default"/>
        <w:b/>
        <w:color w:val="auto"/>
        <w:u w:val="none"/>
      </w:rPr>
    </w:lvl>
    <w:lvl w:ilvl="8">
      <w:start w:val="1"/>
      <w:numFmt w:val="decimal"/>
      <w:lvlText w:val="%1.%2.%3.%4.%5.%6.%7.%8.%9."/>
      <w:lvlJc w:val="left"/>
      <w:pPr>
        <w:ind w:left="10920" w:hanging="1800"/>
      </w:pPr>
      <w:rPr>
        <w:rFonts w:hint="default"/>
        <w:b/>
        <w:color w:val="auto"/>
        <w:u w:val="none"/>
      </w:rPr>
    </w:lvl>
  </w:abstractNum>
  <w:abstractNum w:abstractNumId="41" w15:restartNumberingAfterBreak="0">
    <w:nsid w:val="77CB040D"/>
    <w:multiLevelType w:val="hybridMultilevel"/>
    <w:tmpl w:val="F49829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994EDA"/>
    <w:multiLevelType w:val="hybridMultilevel"/>
    <w:tmpl w:val="280E2234"/>
    <w:lvl w:ilvl="0" w:tplc="AE44DAAA">
      <w:start w:val="5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3" w15:restartNumberingAfterBreak="0">
    <w:nsid w:val="795179F0"/>
    <w:multiLevelType w:val="hybridMultilevel"/>
    <w:tmpl w:val="97E6C3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C5A54B2"/>
    <w:multiLevelType w:val="hybridMultilevel"/>
    <w:tmpl w:val="D64A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964AFC"/>
    <w:multiLevelType w:val="hybridMultilevel"/>
    <w:tmpl w:val="1A18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1C50AB"/>
    <w:multiLevelType w:val="hybridMultilevel"/>
    <w:tmpl w:val="F5881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214D8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1F3C19"/>
    <w:multiLevelType w:val="hybridMultilevel"/>
    <w:tmpl w:val="B9D0F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9065837">
    <w:abstractNumId w:val="28"/>
  </w:num>
  <w:num w:numId="2" w16cid:durableId="42350149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3648991">
    <w:abstractNumId w:val="4"/>
  </w:num>
  <w:num w:numId="4" w16cid:durableId="381637362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273254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8883673">
    <w:abstractNumId w:val="46"/>
  </w:num>
  <w:num w:numId="7" w16cid:durableId="1639067235">
    <w:abstractNumId w:val="2"/>
  </w:num>
  <w:num w:numId="8" w16cid:durableId="354775426">
    <w:abstractNumId w:val="39"/>
  </w:num>
  <w:num w:numId="9" w16cid:durableId="2130780836">
    <w:abstractNumId w:val="33"/>
  </w:num>
  <w:num w:numId="10" w16cid:durableId="1865744680">
    <w:abstractNumId w:val="11"/>
  </w:num>
  <w:num w:numId="11" w16cid:durableId="545873465">
    <w:abstractNumId w:val="5"/>
  </w:num>
  <w:num w:numId="12" w16cid:durableId="1473447154">
    <w:abstractNumId w:val="47"/>
  </w:num>
  <w:num w:numId="13" w16cid:durableId="1808549416">
    <w:abstractNumId w:val="8"/>
  </w:num>
  <w:num w:numId="14" w16cid:durableId="1674449765">
    <w:abstractNumId w:val="17"/>
  </w:num>
  <w:num w:numId="15" w16cid:durableId="1046177099">
    <w:abstractNumId w:val="20"/>
  </w:num>
  <w:num w:numId="16" w16cid:durableId="447743011">
    <w:abstractNumId w:val="1"/>
  </w:num>
  <w:num w:numId="17" w16cid:durableId="1015109711">
    <w:abstractNumId w:val="29"/>
  </w:num>
  <w:num w:numId="18" w16cid:durableId="2073233777">
    <w:abstractNumId w:val="44"/>
  </w:num>
  <w:num w:numId="19" w16cid:durableId="1431511102">
    <w:abstractNumId w:val="43"/>
  </w:num>
  <w:num w:numId="20" w16cid:durableId="576718252">
    <w:abstractNumId w:val="3"/>
  </w:num>
  <w:num w:numId="21" w16cid:durableId="495994009">
    <w:abstractNumId w:val="6"/>
  </w:num>
  <w:num w:numId="22" w16cid:durableId="996297854">
    <w:abstractNumId w:val="9"/>
  </w:num>
  <w:num w:numId="23" w16cid:durableId="620310733">
    <w:abstractNumId w:val="12"/>
  </w:num>
  <w:num w:numId="24" w16cid:durableId="1797261014">
    <w:abstractNumId w:val="13"/>
  </w:num>
  <w:num w:numId="25" w16cid:durableId="190804390">
    <w:abstractNumId w:val="45"/>
  </w:num>
  <w:num w:numId="26" w16cid:durableId="1965193472">
    <w:abstractNumId w:val="18"/>
  </w:num>
  <w:num w:numId="27" w16cid:durableId="1420129894">
    <w:abstractNumId w:val="30"/>
  </w:num>
  <w:num w:numId="28" w16cid:durableId="487788905">
    <w:abstractNumId w:val="41"/>
  </w:num>
  <w:num w:numId="29" w16cid:durableId="1010378410">
    <w:abstractNumId w:val="34"/>
  </w:num>
  <w:num w:numId="30" w16cid:durableId="564948161">
    <w:abstractNumId w:val="22"/>
  </w:num>
  <w:num w:numId="31" w16cid:durableId="838467650">
    <w:abstractNumId w:val="32"/>
  </w:num>
  <w:num w:numId="32" w16cid:durableId="1116100451">
    <w:abstractNumId w:val="36"/>
  </w:num>
  <w:num w:numId="33" w16cid:durableId="783040981">
    <w:abstractNumId w:val="35"/>
  </w:num>
  <w:num w:numId="34" w16cid:durableId="1026634051">
    <w:abstractNumId w:val="38"/>
  </w:num>
  <w:num w:numId="35" w16cid:durableId="1517958187">
    <w:abstractNumId w:val="23"/>
  </w:num>
  <w:num w:numId="36" w16cid:durableId="1093934619">
    <w:abstractNumId w:val="19"/>
  </w:num>
  <w:num w:numId="37" w16cid:durableId="1928494221">
    <w:abstractNumId w:val="0"/>
  </w:num>
  <w:num w:numId="38" w16cid:durableId="1610814697">
    <w:abstractNumId w:val="26"/>
  </w:num>
  <w:num w:numId="39" w16cid:durableId="1658727291">
    <w:abstractNumId w:val="37"/>
  </w:num>
  <w:num w:numId="40" w16cid:durableId="2032145190">
    <w:abstractNumId w:val="40"/>
  </w:num>
  <w:num w:numId="41" w16cid:durableId="155266318">
    <w:abstractNumId w:val="21"/>
  </w:num>
  <w:num w:numId="42" w16cid:durableId="846287617">
    <w:abstractNumId w:val="31"/>
  </w:num>
  <w:num w:numId="43" w16cid:durableId="836310155">
    <w:abstractNumId w:val="14"/>
  </w:num>
  <w:num w:numId="44" w16cid:durableId="1899129941">
    <w:abstractNumId w:val="25"/>
  </w:num>
  <w:num w:numId="45" w16cid:durableId="1377312995">
    <w:abstractNumId w:val="15"/>
  </w:num>
  <w:num w:numId="46" w16cid:durableId="1516113151">
    <w:abstractNumId w:val="27"/>
  </w:num>
  <w:num w:numId="47" w16cid:durableId="292297515">
    <w:abstractNumId w:val="10"/>
  </w:num>
  <w:num w:numId="48" w16cid:durableId="596862993">
    <w:abstractNumId w:val="16"/>
  </w:num>
  <w:num w:numId="49" w16cid:durableId="61814804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AwNTMwMDQ0MjZQ0lEKTi0uzszPAykwqgUAFfu1viwAAAA="/>
  </w:docVars>
  <w:rsids>
    <w:rsidRoot w:val="00204DD4"/>
    <w:rsid w:val="00002D9F"/>
    <w:rsid w:val="00004307"/>
    <w:rsid w:val="00011DCB"/>
    <w:rsid w:val="00014185"/>
    <w:rsid w:val="00015214"/>
    <w:rsid w:val="00017222"/>
    <w:rsid w:val="00017704"/>
    <w:rsid w:val="00026F9C"/>
    <w:rsid w:val="00035D1D"/>
    <w:rsid w:val="00037E29"/>
    <w:rsid w:val="00041646"/>
    <w:rsid w:val="000534F0"/>
    <w:rsid w:val="00072CA7"/>
    <w:rsid w:val="0007541B"/>
    <w:rsid w:val="0007559A"/>
    <w:rsid w:val="00092AF6"/>
    <w:rsid w:val="00096EF6"/>
    <w:rsid w:val="00097364"/>
    <w:rsid w:val="000A0AA4"/>
    <w:rsid w:val="000A763E"/>
    <w:rsid w:val="000B26C4"/>
    <w:rsid w:val="000D1357"/>
    <w:rsid w:val="000D2D81"/>
    <w:rsid w:val="000D68BA"/>
    <w:rsid w:val="000D6AB5"/>
    <w:rsid w:val="000E43CF"/>
    <w:rsid w:val="000E5171"/>
    <w:rsid w:val="000F14E6"/>
    <w:rsid w:val="000F3CDF"/>
    <w:rsid w:val="000F60D4"/>
    <w:rsid w:val="000F73BE"/>
    <w:rsid w:val="000F7430"/>
    <w:rsid w:val="0011354E"/>
    <w:rsid w:val="001147D3"/>
    <w:rsid w:val="001220AE"/>
    <w:rsid w:val="001404D2"/>
    <w:rsid w:val="001406E9"/>
    <w:rsid w:val="00144EA0"/>
    <w:rsid w:val="0015534C"/>
    <w:rsid w:val="00157A2D"/>
    <w:rsid w:val="001632F8"/>
    <w:rsid w:val="0016346F"/>
    <w:rsid w:val="00167C97"/>
    <w:rsid w:val="00171837"/>
    <w:rsid w:val="00172561"/>
    <w:rsid w:val="001759E4"/>
    <w:rsid w:val="00185BDF"/>
    <w:rsid w:val="00186D53"/>
    <w:rsid w:val="001A64A7"/>
    <w:rsid w:val="001B6EC1"/>
    <w:rsid w:val="001B70E5"/>
    <w:rsid w:val="001C4D36"/>
    <w:rsid w:val="001C6FAD"/>
    <w:rsid w:val="001C7B83"/>
    <w:rsid w:val="001D0490"/>
    <w:rsid w:val="001D149D"/>
    <w:rsid w:val="001D2C2F"/>
    <w:rsid w:val="001E03A0"/>
    <w:rsid w:val="001E28C8"/>
    <w:rsid w:val="001E704A"/>
    <w:rsid w:val="001F1F93"/>
    <w:rsid w:val="001F50C3"/>
    <w:rsid w:val="001F5288"/>
    <w:rsid w:val="001F55C5"/>
    <w:rsid w:val="0020001A"/>
    <w:rsid w:val="00202540"/>
    <w:rsid w:val="00202E93"/>
    <w:rsid w:val="00204DD4"/>
    <w:rsid w:val="0020545D"/>
    <w:rsid w:val="00207534"/>
    <w:rsid w:val="00207EE8"/>
    <w:rsid w:val="0021056E"/>
    <w:rsid w:val="002107E0"/>
    <w:rsid w:val="00232181"/>
    <w:rsid w:val="002433EA"/>
    <w:rsid w:val="00245D6F"/>
    <w:rsid w:val="00252957"/>
    <w:rsid w:val="00252FBA"/>
    <w:rsid w:val="002539C4"/>
    <w:rsid w:val="0025626C"/>
    <w:rsid w:val="00256344"/>
    <w:rsid w:val="00256473"/>
    <w:rsid w:val="00256BB6"/>
    <w:rsid w:val="0026442B"/>
    <w:rsid w:val="00274C49"/>
    <w:rsid w:val="00275CF2"/>
    <w:rsid w:val="00297C7C"/>
    <w:rsid w:val="002A2F39"/>
    <w:rsid w:val="002A3522"/>
    <w:rsid w:val="002C5A87"/>
    <w:rsid w:val="002C707B"/>
    <w:rsid w:val="002D0C1A"/>
    <w:rsid w:val="002D6AF7"/>
    <w:rsid w:val="002D7384"/>
    <w:rsid w:val="002E0C2A"/>
    <w:rsid w:val="002E2BDA"/>
    <w:rsid w:val="002E68E8"/>
    <w:rsid w:val="00303638"/>
    <w:rsid w:val="003142FA"/>
    <w:rsid w:val="00315789"/>
    <w:rsid w:val="00321422"/>
    <w:rsid w:val="003261CB"/>
    <w:rsid w:val="00335E6D"/>
    <w:rsid w:val="00336104"/>
    <w:rsid w:val="003379C0"/>
    <w:rsid w:val="003430B1"/>
    <w:rsid w:val="00356C42"/>
    <w:rsid w:val="00356C86"/>
    <w:rsid w:val="003576EB"/>
    <w:rsid w:val="003610E6"/>
    <w:rsid w:val="00366BAE"/>
    <w:rsid w:val="00367696"/>
    <w:rsid w:val="00371669"/>
    <w:rsid w:val="003775DB"/>
    <w:rsid w:val="00384EE4"/>
    <w:rsid w:val="00386A6A"/>
    <w:rsid w:val="00391E5E"/>
    <w:rsid w:val="00396090"/>
    <w:rsid w:val="003A1D03"/>
    <w:rsid w:val="003A25C7"/>
    <w:rsid w:val="003A49DE"/>
    <w:rsid w:val="003A56D8"/>
    <w:rsid w:val="003B0D5A"/>
    <w:rsid w:val="003C0FDE"/>
    <w:rsid w:val="003C1DDA"/>
    <w:rsid w:val="003C4632"/>
    <w:rsid w:val="003C69FB"/>
    <w:rsid w:val="003D6202"/>
    <w:rsid w:val="003E0F40"/>
    <w:rsid w:val="003E5CF3"/>
    <w:rsid w:val="003E68DE"/>
    <w:rsid w:val="003E69AA"/>
    <w:rsid w:val="003E7E32"/>
    <w:rsid w:val="003F7B88"/>
    <w:rsid w:val="004003B8"/>
    <w:rsid w:val="004017D6"/>
    <w:rsid w:val="00401CFB"/>
    <w:rsid w:val="00413AA9"/>
    <w:rsid w:val="00414AC8"/>
    <w:rsid w:val="004166F1"/>
    <w:rsid w:val="0041750D"/>
    <w:rsid w:val="00422D89"/>
    <w:rsid w:val="0042381C"/>
    <w:rsid w:val="00423B13"/>
    <w:rsid w:val="00423B45"/>
    <w:rsid w:val="00423CD6"/>
    <w:rsid w:val="00426171"/>
    <w:rsid w:val="00447C66"/>
    <w:rsid w:val="004501AB"/>
    <w:rsid w:val="0045035C"/>
    <w:rsid w:val="00464E9C"/>
    <w:rsid w:val="00467CC3"/>
    <w:rsid w:val="0047513C"/>
    <w:rsid w:val="004754CC"/>
    <w:rsid w:val="00481A9A"/>
    <w:rsid w:val="00494931"/>
    <w:rsid w:val="004A3E60"/>
    <w:rsid w:val="004A61FF"/>
    <w:rsid w:val="004D0C8B"/>
    <w:rsid w:val="004D3A77"/>
    <w:rsid w:val="004D43D2"/>
    <w:rsid w:val="004D72D0"/>
    <w:rsid w:val="004E2D5F"/>
    <w:rsid w:val="004E644F"/>
    <w:rsid w:val="004F62E5"/>
    <w:rsid w:val="0050357C"/>
    <w:rsid w:val="00510F7F"/>
    <w:rsid w:val="00517739"/>
    <w:rsid w:val="005228FC"/>
    <w:rsid w:val="00523A58"/>
    <w:rsid w:val="00525909"/>
    <w:rsid w:val="00536852"/>
    <w:rsid w:val="00542D9D"/>
    <w:rsid w:val="005525A2"/>
    <w:rsid w:val="005552D5"/>
    <w:rsid w:val="00567499"/>
    <w:rsid w:val="005769A7"/>
    <w:rsid w:val="005853E2"/>
    <w:rsid w:val="00590084"/>
    <w:rsid w:val="00591B09"/>
    <w:rsid w:val="005A23A8"/>
    <w:rsid w:val="005A5329"/>
    <w:rsid w:val="005A5B34"/>
    <w:rsid w:val="005B3790"/>
    <w:rsid w:val="005B4012"/>
    <w:rsid w:val="005B55D4"/>
    <w:rsid w:val="005C126A"/>
    <w:rsid w:val="005E3EAD"/>
    <w:rsid w:val="0061101D"/>
    <w:rsid w:val="00612523"/>
    <w:rsid w:val="00613928"/>
    <w:rsid w:val="006154A8"/>
    <w:rsid w:val="0061784E"/>
    <w:rsid w:val="00621A4D"/>
    <w:rsid w:val="00625A79"/>
    <w:rsid w:val="00634E21"/>
    <w:rsid w:val="0063568C"/>
    <w:rsid w:val="006400AF"/>
    <w:rsid w:val="0064124B"/>
    <w:rsid w:val="0064567A"/>
    <w:rsid w:val="00645C8F"/>
    <w:rsid w:val="00652DE3"/>
    <w:rsid w:val="0065524B"/>
    <w:rsid w:val="006660E9"/>
    <w:rsid w:val="0067218D"/>
    <w:rsid w:val="006835EC"/>
    <w:rsid w:val="00683B5D"/>
    <w:rsid w:val="006916C4"/>
    <w:rsid w:val="00694B8B"/>
    <w:rsid w:val="006A3F1B"/>
    <w:rsid w:val="006B1210"/>
    <w:rsid w:val="006B3361"/>
    <w:rsid w:val="006B5078"/>
    <w:rsid w:val="006C2FDC"/>
    <w:rsid w:val="006C4447"/>
    <w:rsid w:val="006C659A"/>
    <w:rsid w:val="006C65DD"/>
    <w:rsid w:val="006D0173"/>
    <w:rsid w:val="006D1A98"/>
    <w:rsid w:val="006D3385"/>
    <w:rsid w:val="006D492D"/>
    <w:rsid w:val="006D68B9"/>
    <w:rsid w:val="006E2C34"/>
    <w:rsid w:val="006E7AFF"/>
    <w:rsid w:val="006F1A4C"/>
    <w:rsid w:val="006F2723"/>
    <w:rsid w:val="006F45F1"/>
    <w:rsid w:val="00701E25"/>
    <w:rsid w:val="0070346A"/>
    <w:rsid w:val="00711E8B"/>
    <w:rsid w:val="007121BC"/>
    <w:rsid w:val="007268A5"/>
    <w:rsid w:val="0073003F"/>
    <w:rsid w:val="00732B5A"/>
    <w:rsid w:val="007378A4"/>
    <w:rsid w:val="00746CA2"/>
    <w:rsid w:val="00756D4E"/>
    <w:rsid w:val="00763B5E"/>
    <w:rsid w:val="007730C7"/>
    <w:rsid w:val="00773FF9"/>
    <w:rsid w:val="00777407"/>
    <w:rsid w:val="00785AAD"/>
    <w:rsid w:val="00786F94"/>
    <w:rsid w:val="00787E97"/>
    <w:rsid w:val="007B3824"/>
    <w:rsid w:val="007B577B"/>
    <w:rsid w:val="007B7482"/>
    <w:rsid w:val="007D26FB"/>
    <w:rsid w:val="007E1DEA"/>
    <w:rsid w:val="007E30A8"/>
    <w:rsid w:val="007F022C"/>
    <w:rsid w:val="007F2625"/>
    <w:rsid w:val="008011A7"/>
    <w:rsid w:val="0080294E"/>
    <w:rsid w:val="00807DF0"/>
    <w:rsid w:val="00810B89"/>
    <w:rsid w:val="00822332"/>
    <w:rsid w:val="00825933"/>
    <w:rsid w:val="00830FDA"/>
    <w:rsid w:val="00833045"/>
    <w:rsid w:val="00837829"/>
    <w:rsid w:val="00842A83"/>
    <w:rsid w:val="0085587F"/>
    <w:rsid w:val="00856CFD"/>
    <w:rsid w:val="008620FD"/>
    <w:rsid w:val="008627DF"/>
    <w:rsid w:val="0087136D"/>
    <w:rsid w:val="00882F85"/>
    <w:rsid w:val="00884D0C"/>
    <w:rsid w:val="00893800"/>
    <w:rsid w:val="008969EB"/>
    <w:rsid w:val="008A0339"/>
    <w:rsid w:val="008A6E23"/>
    <w:rsid w:val="008B7213"/>
    <w:rsid w:val="008D11A0"/>
    <w:rsid w:val="008F067E"/>
    <w:rsid w:val="009003EA"/>
    <w:rsid w:val="00900446"/>
    <w:rsid w:val="00901645"/>
    <w:rsid w:val="00903289"/>
    <w:rsid w:val="009041D5"/>
    <w:rsid w:val="0091587D"/>
    <w:rsid w:val="00922E48"/>
    <w:rsid w:val="00923687"/>
    <w:rsid w:val="009259BB"/>
    <w:rsid w:val="00934ECE"/>
    <w:rsid w:val="009361F2"/>
    <w:rsid w:val="00950CD0"/>
    <w:rsid w:val="00956FE9"/>
    <w:rsid w:val="00957136"/>
    <w:rsid w:val="00961ADD"/>
    <w:rsid w:val="009622EA"/>
    <w:rsid w:val="00963AB5"/>
    <w:rsid w:val="0097793C"/>
    <w:rsid w:val="00982CFE"/>
    <w:rsid w:val="00987F2E"/>
    <w:rsid w:val="00996C3A"/>
    <w:rsid w:val="00997457"/>
    <w:rsid w:val="009A2290"/>
    <w:rsid w:val="009B5054"/>
    <w:rsid w:val="009B7FC5"/>
    <w:rsid w:val="009C0C92"/>
    <w:rsid w:val="009D0967"/>
    <w:rsid w:val="009D5A06"/>
    <w:rsid w:val="009D5FE9"/>
    <w:rsid w:val="009F03D4"/>
    <w:rsid w:val="009F1FA6"/>
    <w:rsid w:val="009F6F60"/>
    <w:rsid w:val="00A05235"/>
    <w:rsid w:val="00A12FA5"/>
    <w:rsid w:val="00A22045"/>
    <w:rsid w:val="00A223AA"/>
    <w:rsid w:val="00A23C67"/>
    <w:rsid w:val="00A25B4E"/>
    <w:rsid w:val="00A407C3"/>
    <w:rsid w:val="00A42A2A"/>
    <w:rsid w:val="00A44934"/>
    <w:rsid w:val="00A47343"/>
    <w:rsid w:val="00A52656"/>
    <w:rsid w:val="00A542FD"/>
    <w:rsid w:val="00A62AA3"/>
    <w:rsid w:val="00A62C36"/>
    <w:rsid w:val="00A67DFA"/>
    <w:rsid w:val="00A911F8"/>
    <w:rsid w:val="00AA3275"/>
    <w:rsid w:val="00AA5064"/>
    <w:rsid w:val="00AA61F0"/>
    <w:rsid w:val="00AA651F"/>
    <w:rsid w:val="00AB1BE7"/>
    <w:rsid w:val="00AB359C"/>
    <w:rsid w:val="00AC0651"/>
    <w:rsid w:val="00AC3792"/>
    <w:rsid w:val="00AC6B17"/>
    <w:rsid w:val="00AD2182"/>
    <w:rsid w:val="00AD2BBA"/>
    <w:rsid w:val="00AF1735"/>
    <w:rsid w:val="00AF513E"/>
    <w:rsid w:val="00B00DA2"/>
    <w:rsid w:val="00B12F28"/>
    <w:rsid w:val="00B1429B"/>
    <w:rsid w:val="00B2307A"/>
    <w:rsid w:val="00B2551B"/>
    <w:rsid w:val="00B26507"/>
    <w:rsid w:val="00B323A7"/>
    <w:rsid w:val="00B3682E"/>
    <w:rsid w:val="00B416D7"/>
    <w:rsid w:val="00B42648"/>
    <w:rsid w:val="00B516B2"/>
    <w:rsid w:val="00B6199F"/>
    <w:rsid w:val="00B73864"/>
    <w:rsid w:val="00B76024"/>
    <w:rsid w:val="00B7799C"/>
    <w:rsid w:val="00B83C33"/>
    <w:rsid w:val="00B9127D"/>
    <w:rsid w:val="00B947F5"/>
    <w:rsid w:val="00BA0F41"/>
    <w:rsid w:val="00BA7370"/>
    <w:rsid w:val="00BB159C"/>
    <w:rsid w:val="00BB2C8D"/>
    <w:rsid w:val="00BB5003"/>
    <w:rsid w:val="00BD44E4"/>
    <w:rsid w:val="00BE17D5"/>
    <w:rsid w:val="00BE6C04"/>
    <w:rsid w:val="00BF01A8"/>
    <w:rsid w:val="00BF34A8"/>
    <w:rsid w:val="00C038E1"/>
    <w:rsid w:val="00C15D10"/>
    <w:rsid w:val="00C160ED"/>
    <w:rsid w:val="00C16675"/>
    <w:rsid w:val="00C22D79"/>
    <w:rsid w:val="00C3167F"/>
    <w:rsid w:val="00C32230"/>
    <w:rsid w:val="00C32E4A"/>
    <w:rsid w:val="00C41318"/>
    <w:rsid w:val="00C43201"/>
    <w:rsid w:val="00C5063D"/>
    <w:rsid w:val="00C5323F"/>
    <w:rsid w:val="00C67487"/>
    <w:rsid w:val="00C67B50"/>
    <w:rsid w:val="00C70E5A"/>
    <w:rsid w:val="00C80763"/>
    <w:rsid w:val="00C87146"/>
    <w:rsid w:val="00C90012"/>
    <w:rsid w:val="00CA229B"/>
    <w:rsid w:val="00CA34A1"/>
    <w:rsid w:val="00CC32E8"/>
    <w:rsid w:val="00CC5810"/>
    <w:rsid w:val="00CD22B5"/>
    <w:rsid w:val="00CD7D29"/>
    <w:rsid w:val="00CE0AC7"/>
    <w:rsid w:val="00CE4016"/>
    <w:rsid w:val="00CF77C3"/>
    <w:rsid w:val="00D06D28"/>
    <w:rsid w:val="00D10C58"/>
    <w:rsid w:val="00D11480"/>
    <w:rsid w:val="00D234C2"/>
    <w:rsid w:val="00D32198"/>
    <w:rsid w:val="00D36E62"/>
    <w:rsid w:val="00D4257D"/>
    <w:rsid w:val="00D430D2"/>
    <w:rsid w:val="00D66BA4"/>
    <w:rsid w:val="00D72852"/>
    <w:rsid w:val="00D74962"/>
    <w:rsid w:val="00D77D9C"/>
    <w:rsid w:val="00D8127E"/>
    <w:rsid w:val="00D875E9"/>
    <w:rsid w:val="00D940B8"/>
    <w:rsid w:val="00D94B14"/>
    <w:rsid w:val="00D95DA7"/>
    <w:rsid w:val="00DB12FA"/>
    <w:rsid w:val="00DB218B"/>
    <w:rsid w:val="00DB663C"/>
    <w:rsid w:val="00DC2ECB"/>
    <w:rsid w:val="00DC42BF"/>
    <w:rsid w:val="00DD62A1"/>
    <w:rsid w:val="00DE3D34"/>
    <w:rsid w:val="00DE419C"/>
    <w:rsid w:val="00DE6532"/>
    <w:rsid w:val="00DF61B7"/>
    <w:rsid w:val="00DF6FD6"/>
    <w:rsid w:val="00E007DD"/>
    <w:rsid w:val="00E07139"/>
    <w:rsid w:val="00E07AF8"/>
    <w:rsid w:val="00E10448"/>
    <w:rsid w:val="00E12365"/>
    <w:rsid w:val="00E20C53"/>
    <w:rsid w:val="00E22044"/>
    <w:rsid w:val="00E231DB"/>
    <w:rsid w:val="00E24216"/>
    <w:rsid w:val="00E337A0"/>
    <w:rsid w:val="00E349D4"/>
    <w:rsid w:val="00E42A19"/>
    <w:rsid w:val="00E47961"/>
    <w:rsid w:val="00E55E60"/>
    <w:rsid w:val="00E560DD"/>
    <w:rsid w:val="00E57A31"/>
    <w:rsid w:val="00E62A26"/>
    <w:rsid w:val="00E77757"/>
    <w:rsid w:val="00E80353"/>
    <w:rsid w:val="00E80D45"/>
    <w:rsid w:val="00E85ED8"/>
    <w:rsid w:val="00E86264"/>
    <w:rsid w:val="00EA4585"/>
    <w:rsid w:val="00EC24F5"/>
    <w:rsid w:val="00EC4F99"/>
    <w:rsid w:val="00EC7E1E"/>
    <w:rsid w:val="00ED499E"/>
    <w:rsid w:val="00EE0848"/>
    <w:rsid w:val="00EF2BA2"/>
    <w:rsid w:val="00EF4AC8"/>
    <w:rsid w:val="00EF5A76"/>
    <w:rsid w:val="00F00A11"/>
    <w:rsid w:val="00F10E77"/>
    <w:rsid w:val="00F1747F"/>
    <w:rsid w:val="00F2285D"/>
    <w:rsid w:val="00F23E7D"/>
    <w:rsid w:val="00F257DC"/>
    <w:rsid w:val="00F34BAF"/>
    <w:rsid w:val="00F369C8"/>
    <w:rsid w:val="00F5754B"/>
    <w:rsid w:val="00F579CD"/>
    <w:rsid w:val="00F63381"/>
    <w:rsid w:val="00F640D9"/>
    <w:rsid w:val="00F643DF"/>
    <w:rsid w:val="00F71D34"/>
    <w:rsid w:val="00F7445E"/>
    <w:rsid w:val="00F84098"/>
    <w:rsid w:val="00F85B39"/>
    <w:rsid w:val="00F85D30"/>
    <w:rsid w:val="00F97BF7"/>
    <w:rsid w:val="00FA02ED"/>
    <w:rsid w:val="00FA213D"/>
    <w:rsid w:val="00FA74E7"/>
    <w:rsid w:val="00FB3E07"/>
    <w:rsid w:val="00FE2502"/>
    <w:rsid w:val="00FE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D92B9"/>
  <w15:docId w15:val="{643EFE77-FC3A-47AA-A80E-BF21155F7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008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BD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33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922E48"/>
    <w:rPr>
      <w:rFonts w:cs="Times New Roman"/>
      <w:b/>
      <w:bCs/>
      <w:color w:val="000000"/>
    </w:rPr>
  </w:style>
  <w:style w:type="character" w:customStyle="1" w:styleId="apple-converted-space">
    <w:name w:val="apple-converted-space"/>
    <w:rsid w:val="00922E48"/>
  </w:style>
  <w:style w:type="paragraph" w:styleId="ListParagraph">
    <w:name w:val="List Paragraph"/>
    <w:basedOn w:val="Normal"/>
    <w:uiPriority w:val="34"/>
    <w:qFormat/>
    <w:rsid w:val="00EC7E1E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EC7E1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99F"/>
    <w:rPr>
      <w:rFonts w:ascii="Tahoma" w:hAnsi="Tahoma" w:cs="Tahoma"/>
      <w:sz w:val="16"/>
      <w:szCs w:val="16"/>
    </w:rPr>
  </w:style>
  <w:style w:type="table" w:customStyle="1" w:styleId="TableGrid">
    <w:name w:val="TableGrid"/>
    <w:rsid w:val="00297C7C"/>
    <w:pPr>
      <w:spacing w:after="0" w:line="264" w:lineRule="auto"/>
    </w:pPr>
    <w:rPr>
      <w:rFonts w:eastAsiaTheme="minorEastAsia"/>
      <w:sz w:val="21"/>
      <w:szCs w:val="21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185BDF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185BDF"/>
    <w:pPr>
      <w:tabs>
        <w:tab w:val="center" w:pos="4680"/>
        <w:tab w:val="right" w:pos="9360"/>
      </w:tabs>
      <w:spacing w:after="0" w:line="264" w:lineRule="auto"/>
    </w:pPr>
    <w:rPr>
      <w:rFonts w:eastAsiaTheme="minorEastAsia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185BDF"/>
    <w:rPr>
      <w:rFonts w:eastAsiaTheme="minorEastAsia"/>
      <w:sz w:val="21"/>
      <w:szCs w:val="21"/>
    </w:rPr>
  </w:style>
  <w:style w:type="paragraph" w:customStyle="1" w:styleId="Default">
    <w:name w:val="Default"/>
    <w:rsid w:val="00185BDF"/>
    <w:pPr>
      <w:autoSpaceDE w:val="0"/>
      <w:autoSpaceDN w:val="0"/>
      <w:adjustRightInd w:val="0"/>
      <w:spacing w:after="0" w:line="264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table" w:styleId="TableGrid0">
    <w:name w:val="Table Grid"/>
    <w:basedOn w:val="TableNormal"/>
    <w:uiPriority w:val="59"/>
    <w:rsid w:val="00956FE9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9008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9008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oSpacing">
    <w:name w:val="No Spacing"/>
    <w:uiPriority w:val="1"/>
    <w:qFormat/>
    <w:rsid w:val="00590084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590084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9008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59008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90084"/>
    <w:rPr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3361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Style1">
    <w:name w:val="Style1"/>
    <w:basedOn w:val="Normal"/>
    <w:next w:val="BlockText"/>
    <w:uiPriority w:val="99"/>
    <w:rsid w:val="006B3361"/>
    <w:pPr>
      <w:widowControl w:val="0"/>
      <w:autoSpaceDE w:val="0"/>
      <w:autoSpaceDN w:val="0"/>
      <w:spacing w:after="0" w:line="240" w:lineRule="auto"/>
      <w:ind w:left="720"/>
    </w:pPr>
    <w:rPr>
      <w:rFonts w:ascii="Times New Roman" w:eastAsia="Times New Roman" w:hAnsi="Times New Roman" w:cs="Times New Roman"/>
      <w:b/>
      <w:bCs/>
      <w:smallCaps/>
      <w:spacing w:val="6"/>
      <w:kern w:val="20"/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6B3361"/>
    <w:pPr>
      <w:suppressAutoHyphens/>
      <w:spacing w:after="6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SubtitleChar">
    <w:name w:val="Subtitle Char"/>
    <w:basedOn w:val="DefaultParagraphFont"/>
    <w:link w:val="Subtitle"/>
    <w:rsid w:val="006B3361"/>
    <w:rPr>
      <w:rFonts w:ascii="Cambria" w:eastAsia="Times New Roman" w:hAnsi="Cambria" w:cs="Times New Roman"/>
      <w:sz w:val="24"/>
      <w:szCs w:val="24"/>
      <w:lang w:val="ro-RO" w:eastAsia="ar-SA"/>
    </w:rPr>
  </w:style>
  <w:style w:type="paragraph" w:styleId="BodyText2">
    <w:name w:val="Body Text 2"/>
    <w:basedOn w:val="Normal"/>
    <w:link w:val="BodyText2Char"/>
    <w:uiPriority w:val="99"/>
    <w:rsid w:val="006B33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color w:val="000000"/>
      <w:spacing w:val="6"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6B3361"/>
    <w:rPr>
      <w:rFonts w:ascii="Times New Roman" w:eastAsia="Times New Roman" w:hAnsi="Times New Roman" w:cs="Times New Roman"/>
      <w:b/>
      <w:bCs/>
      <w:color w:val="000000"/>
      <w:spacing w:val="6"/>
      <w:sz w:val="28"/>
      <w:szCs w:val="28"/>
    </w:rPr>
  </w:style>
  <w:style w:type="paragraph" w:styleId="BlockText">
    <w:name w:val="Block Text"/>
    <w:basedOn w:val="Normal"/>
    <w:uiPriority w:val="99"/>
    <w:semiHidden/>
    <w:unhideWhenUsed/>
    <w:rsid w:val="006B3361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C413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18"/>
    <w:rPr>
      <w:lang w:val="ro-RO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74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7457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44EA0"/>
    <w:rPr>
      <w:color w:val="954F72" w:themeColor="followedHyperlink"/>
      <w:u w:val="single"/>
    </w:rPr>
  </w:style>
  <w:style w:type="paragraph" w:customStyle="1" w:styleId="commentcontentpara">
    <w:name w:val="commentcontentpara"/>
    <w:basedOn w:val="Normal"/>
    <w:rsid w:val="00447C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Revision">
    <w:name w:val="Revision"/>
    <w:hidden/>
    <w:uiPriority w:val="99"/>
    <w:semiHidden/>
    <w:rsid w:val="000A763E"/>
    <w:pPr>
      <w:spacing w:after="0" w:line="240" w:lineRule="auto"/>
    </w:pPr>
    <w:rPr>
      <w:lang w:val="ro-RO"/>
    </w:rPr>
  </w:style>
  <w:style w:type="character" w:styleId="CommentReference">
    <w:name w:val="annotation reference"/>
    <w:basedOn w:val="DefaultParagraphFont"/>
    <w:uiPriority w:val="99"/>
    <w:semiHidden/>
    <w:unhideWhenUsed/>
    <w:rsid w:val="005368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8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852"/>
    <w:rPr>
      <w:sz w:val="20"/>
      <w:szCs w:val="20"/>
      <w:lang w:val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8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852"/>
    <w:rPr>
      <w:b/>
      <w:bCs/>
      <w:sz w:val="20"/>
      <w:szCs w:val="20"/>
      <w:lang w:val="ro-RO"/>
    </w:rPr>
  </w:style>
  <w:style w:type="paragraph" w:styleId="NormalWeb">
    <w:name w:val="Normal (Web)"/>
    <w:basedOn w:val="Normal"/>
    <w:uiPriority w:val="99"/>
    <w:semiHidden/>
    <w:unhideWhenUsed/>
    <w:rsid w:val="004D43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5E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2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6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3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0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6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6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2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0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2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7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9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0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6221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1759325D8C04D87FF03E6DE3A117E" ma:contentTypeVersion="13" ma:contentTypeDescription="Create a new document." ma:contentTypeScope="" ma:versionID="68d08903d128b614eb8eb112ec142dbf">
  <xsd:schema xmlns:xsd="http://www.w3.org/2001/XMLSchema" xmlns:xs="http://www.w3.org/2001/XMLSchema" xmlns:p="http://schemas.microsoft.com/office/2006/metadata/properties" xmlns:ns3="b8346724-52b2-4b76-ae10-ec880ba78913" xmlns:ns4="45e57e28-e18f-45eb-bde6-24b18ff7e7d9" targetNamespace="http://schemas.microsoft.com/office/2006/metadata/properties" ma:root="true" ma:fieldsID="84d823910ee9573ca4f6dc2825467f26" ns3:_="" ns4:_="">
    <xsd:import namespace="b8346724-52b2-4b76-ae10-ec880ba78913"/>
    <xsd:import namespace="45e57e28-e18f-45eb-bde6-24b18ff7e7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46724-52b2-4b76-ae10-ec880ba789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57e28-e18f-45eb-bde6-24b18ff7e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613CE8-FA34-426A-845F-70043940A9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0728EF-4881-42EA-B2F9-CDD9DD93E65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8AFF37-7A7B-4D70-9BF7-60BFFAF8AF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14377D-33E3-4853-9FAB-3CDCBAF52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346724-52b2-4b76-ae10-ec880ba78913"/>
    <ds:schemaRef ds:uri="45e57e28-e18f-45eb-bde6-24b18ff7e7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onela Vintilă</dc:creator>
  <cp:lastModifiedBy>Eugen Szekely</cp:lastModifiedBy>
  <cp:revision>14</cp:revision>
  <cp:lastPrinted>2022-11-16T09:44:00Z</cp:lastPrinted>
  <dcterms:created xsi:type="dcterms:W3CDTF">2025-03-18T07:28:00Z</dcterms:created>
  <dcterms:modified xsi:type="dcterms:W3CDTF">2025-04-30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61759325D8C04D87FF03E6DE3A117E</vt:lpwstr>
  </property>
</Properties>
</file>